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.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ого опыта в написании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бщее ознакомление с программами для работы с файлами.</w:t>
      </w:r>
      <w:r>
        <w:br/>
      </w:r>
      <w:r>
        <w:rPr>
          <w:rStyle w:val="VerbatimChar"/>
        </w:rPr>
        <w:t xml:space="preserve">2. Работа с файлами средствами NASM.</w:t>
      </w:r>
      <w:r>
        <w:br/>
      </w:r>
      <w:r>
        <w:rPr>
          <w:rStyle w:val="VerbatimChar"/>
        </w:rPr>
        <w:t xml:space="preserve">3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 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</w:t>
      </w:r>
    </w:p>
    <w:p>
      <w:pPr>
        <w:pStyle w:val="BodyText"/>
      </w:pPr>
      <w:r>
        <w:t xml:space="preserve">владелец, член группы владельца, все остальные.</w:t>
      </w:r>
    </w:p>
    <w:p>
      <w:pPr>
        <w:pStyle w:val="BodyText"/>
      </w:pPr>
      <w:r>
        <w:t xml:space="preserve">Для каждой из этих групп может быть установлен свой набор прав доступа. Владельцем файла является его создатель. 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 Буква означает наличие права (установлен в единицу второй бит триады r — чтение, первый бит w — запись, нулевой бит х — исполнение), а дефис означает отсутствие права (нулевое 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 три двоичные цифры 110 или как восьмеричная цифра 6. Тип файла определяется первой позицией, это может быть: каталог — d, обычный файл — дефис (-) или символьная ссылка на другой файл — l. Следующие 3 набора по 3 символа определяют конкретные права для конкретных групп: r — разрешено чтение файла, w — разрешена запись в файл; x — разрешено исполнение файл и дефис (-) — право не дано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 Для того чтобы назначить файлу /home/debugger/README права rw-r, то есть разрешить владельцу чтение и запись, группе только чтение, остальным пользователям — ничего. B символьном представлении есть возможность явно указывать какой группе какие права необходимо добавить, отнять или присвоить. 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па. 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 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 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 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</w:t>
      </w:r>
    </w:p>
    <w:p>
      <w:pPr>
        <w:pStyle w:val="BodyText"/>
      </w:pPr>
      <w:r>
        <w:t xml:space="preserve">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Работа с файлами средствами NASM.</w:t>
      </w:r>
    </w:p>
    <w:p>
      <w:pPr>
        <w:pStyle w:val="BodyText"/>
      </w:pPr>
      <w:r>
        <w:t xml:space="preserve">С помощью утилиты mkdir создаю директорию lab10 для выполнения соответствующей лабораторной работы. Перехожу в созданный каталог с помощью утилиты cd. С помощью touch создаю файл lab10-1.asm. Открываю созданный файл lab10-1.asm, вставляю в него следующую программу: (рис.1).</w:t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Работа с директориями и создание, редактирование файла" title="" id="24" name="Picture"/>
            <a:graphic>
              <a:graphicData uri="http://schemas.openxmlformats.org/drawingml/2006/picture">
                <pic:pic>
                  <pic:nvPicPr>
                    <pic:cNvPr descr="image/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.png)({#fig:001 width=70%}</w:t>
      </w:r>
      <w:r>
        <w:t xml:space="preserve"> </w:t>
      </w:r>
      <w:bookmarkStart w:id="29" w:name="fig:001"/>
      <w:r>
        <w:drawing>
          <wp:inline>
            <wp:extent cx="3733800" cy="18921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оздаю исполняемый файл и проверяю его работу. (рис.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сполняемого файла и его работа" title="fig: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работа</w:t>
      </w:r>
    </w:p>
    <w:p>
      <w:pPr>
        <w:pStyle w:val="BodyText"/>
      </w:pPr>
      <w:r>
        <w:t xml:space="preserve">Далее, с помощью команды chmod а-х изменяю права доступа к исполяемому файлу, запретив его выполнение, что и проверяю соответственно. (рис.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рет на исполнение файла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исполнение файла</w:t>
      </w:r>
    </w:p>
    <w:p>
      <w:pPr>
        <w:pStyle w:val="BodyText"/>
      </w:pPr>
      <w:r>
        <w:t xml:space="preserve">Файл не исполняется, все верно. Следом я с помощью команды chmod a+x добавляю права на исполнение самого файла lab10-1.asm и пытаюсь выполнить его. (рис.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Добавление прав на исполнение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исполнение</w:t>
      </w:r>
    </w:p>
    <w:p>
      <w:pPr>
        <w:pStyle w:val="BodyText"/>
      </w:pPr>
      <w:r>
        <w:t xml:space="preserve">Текстовый файл начинает работу, но не исполняется, т.к. не содержит в себе команд для терминала. Затем в соответствии со своим 4-м вариантом изменяю права доступа к файлу readme-1.txt согласно таблице. Потом проверяю правильность выполнение команды с помощью ls -l. (рис.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едоставление прав доступа в символьном виде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символьном виде</w:t>
      </w:r>
    </w:p>
    <w:p>
      <w:pPr>
        <w:pStyle w:val="BodyText"/>
      </w:pPr>
      <w:r>
        <w:t xml:space="preserve">Аналогично поступаю с файлом readme-2.txt, только уже в числовом виде. (рис.6).</w:t>
      </w:r>
    </w:p>
    <w:p>
      <w:pPr>
        <w:pStyle w:val="CaptionedFigure"/>
      </w:pPr>
      <w:r>
        <w:drawing>
          <wp:inline>
            <wp:extent cx="3733800" cy="1610311"/>
            <wp:effectExtent b="0" l="0" r="0" t="0"/>
            <wp:docPr descr="Предоставление прав доступа в числовом виде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числовом виде</w:t>
      </w:r>
    </w:p>
    <w:p>
      <w:pPr>
        <w:pStyle w:val="BodyText"/>
      </w:pPr>
      <w:r>
        <w:t xml:space="preserve">4.2) Выполнение заданий для самостоятельной работы.</w:t>
      </w:r>
    </w:p>
    <w:p>
      <w:pPr>
        <w:pStyle w:val="BodyText"/>
      </w:pPr>
      <w:r>
        <w:t xml:space="preserve">Создаю файлы lab10-2.asm и name.txt для корректной работы программы записи моего имени, введенного с клавиатуры, в соответвующий файл. Далее пишу непосредственно сам код: (рис.7).</w:t>
      </w:r>
    </w:p>
    <w:p>
      <w:pPr>
        <w:pStyle w:val="CaptionedFigure"/>
      </w:pPr>
      <w:r>
        <w:drawing>
          <wp:inline>
            <wp:extent cx="3733800" cy="1892180"/>
            <wp:effectExtent b="0" l="0" r="0" t="0"/>
            <wp:docPr descr="Создание и редактирование файла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Создаю исполняемый файл, проверяю его работу, далее ввожу необходимые команды, и убеждаюсь в правильности работы программы. (рис.8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едактирование файла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Листинг 4.1 - Программа, приглашающая написать имя, и записывающая его в файл.</w:t>
      </w:r>
    </w:p>
    <w:p>
      <w:pPr>
        <w:pStyle w:val="BodyText"/>
      </w:pPr>
      <w:r>
        <w:t xml:space="preserve">```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</w:t>
      </w:r>
      <w:r>
        <w:t xml:space="preserve">Ваше имя?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</w:t>
      </w:r>
      <w:r>
        <w:t xml:space="preserve">Мое имя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name resb 255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dx, 255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cx, 0777o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8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cx, 2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5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si, eax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msg2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 name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6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call quit</w:t>
      </w:r>
      <w:r>
        <w:t xml:space="preserve"> </w:t>
      </w:r>
      <w:r>
        <w:t xml:space="preserve">```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иобрел практический опыт в написании программ с использованием циклов и обработкой аргументов командной строки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3">
        <w:r>
          <w:rPr>
            <w:rStyle w:val="Hyperlink"/>
          </w:rPr>
          <w:t xml:space="preserve">Архитектура компьютера и ЭВМ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53" Target="https://esystem.rudn.ru/pluginfile.php/2089097/mod_resource/content/0/&#1051;&#1072;&#1073;&#1086;&#1088;&#1072;&#1090;&#1086;&#1088;&#1085;&#1072;&#1103;%20&#1088;&#1072;&#1073;&#1086;&#1090;&#1072;%20&#8470;10.%20&#1056;&#1072;&#1073;&#1086;&#1090;&#1072;%20&#1089;%20&#1092;&#1072;&#1081;&#1083;&#1072;&#1084;&#1080;%20&#1089;&#1088;&#1077;&#1076;&#1089;&#1090;&#1074;&#1072;&#1084;&#1080;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pluginfile.php/2089097/mod_resource/content/0/&#1051;&#1072;&#1073;&#1086;&#1088;&#1072;&#1090;&#1086;&#1088;&#1085;&#1072;&#1103;%20&#1088;&#1072;&#1073;&#1086;&#1090;&#1072;%20&#8470;10.%20&#1056;&#1072;&#1073;&#1086;&#1090;&#1072;%20&#1089;%20&#1092;&#1072;&#1081;&#1083;&#1072;&#1084;&#1080;%20&#1089;&#1088;&#1077;&#1076;&#1089;&#1090;&#1074;&#1072;&#1084;&#1080;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урилко-Рюмин Е.М</dc:creator>
  <dc:language>ru-RU</dc:language>
  <cp:keywords/>
  <dcterms:created xsi:type="dcterms:W3CDTF">2023-12-15T20:16:20Z</dcterms:created>
  <dcterms:modified xsi:type="dcterms:W3CDTF">2023-12-15T20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